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016D83" w14:textId="6AA4FB7C" w:rsidR="005E714A" w:rsidRDefault="00F06866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="006D5F47" w:rsidRPr="00686301">
        <w:t>0925</w:t>
      </w:r>
      <w:r w:rsidRPr="00686301">
        <w:t>-</w:t>
      </w:r>
      <w:r w:rsidR="00114CBB">
        <w:t>0642</w:t>
      </w:r>
      <w:r w:rsidR="00251F5E">
        <w:t>;</w:t>
      </w:r>
      <w:r w:rsidR="00686301">
        <w:t xml:space="preserve"> Exp</w:t>
      </w:r>
      <w:r w:rsidR="00251F5E">
        <w:t xml:space="preserve">iration </w:t>
      </w:r>
      <w:r w:rsidR="00686301" w:rsidRPr="00686301">
        <w:t>Date:</w:t>
      </w:r>
      <w:r w:rsidR="00114CBB">
        <w:t xml:space="preserve"> </w:t>
      </w:r>
      <w:r w:rsidR="0067264A">
        <w:t>05/31/2020</w:t>
      </w:r>
      <w:r>
        <w:rPr>
          <w:sz w:val="28"/>
        </w:rPr>
        <w:t>)</w:t>
      </w:r>
    </w:p>
    <w:p w14:paraId="43D2FD5A" w14:textId="77777777" w:rsidR="00C2079B" w:rsidRDefault="00C2079B" w:rsidP="00434E33">
      <w:pPr>
        <w:rPr>
          <w:b/>
        </w:rPr>
      </w:pPr>
    </w:p>
    <w:p w14:paraId="104E3978" w14:textId="77777777" w:rsidR="00C2079B" w:rsidRDefault="002A7DAB" w:rsidP="00434E33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7A3525BE" wp14:editId="63F5DD30">
                <wp:simplePos x="0" y="0"/>
                <wp:positionH relativeFrom="column">
                  <wp:posOffset>0</wp:posOffset>
                </wp:positionH>
                <wp:positionV relativeFrom="paragraph">
                  <wp:posOffset>69850</wp:posOffset>
                </wp:positionV>
                <wp:extent cx="5943600" cy="0"/>
                <wp:effectExtent l="9525" t="15875" r="9525" b="1270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053BAC5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.5pt" to="468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lgiEQ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" o:allowincell="f" strokeweight="1.5pt"/>
            </w:pict>
          </mc:Fallback>
        </mc:AlternateContent>
      </w:r>
    </w:p>
    <w:p w14:paraId="23FF66EB" w14:textId="77777777" w:rsidR="00231E4B" w:rsidRDefault="00231E4B" w:rsidP="00434E33">
      <w:pPr>
        <w:rPr>
          <w:b/>
        </w:rPr>
      </w:pPr>
    </w:p>
    <w:p w14:paraId="181C134D" w14:textId="77777777" w:rsidR="00C2079B" w:rsidRDefault="005E714A" w:rsidP="00434E33">
      <w:r w:rsidRPr="00434E33">
        <w:rPr>
          <w:b/>
        </w:rPr>
        <w:t>TITLE OF INFORMATION COLLECTION:</w:t>
      </w:r>
      <w:r>
        <w:t xml:space="preserve"> </w:t>
      </w:r>
    </w:p>
    <w:p w14:paraId="081D20DB" w14:textId="77777777" w:rsidR="00231E4B" w:rsidRDefault="00231E4B"/>
    <w:p w14:paraId="7C383769" w14:textId="5CE2016A" w:rsidR="00700225" w:rsidRDefault="00114CBB">
      <w:r>
        <w:t>Customer Satisfaction Survey</w:t>
      </w:r>
      <w:r w:rsidR="008C0F04">
        <w:t>s</w:t>
      </w:r>
      <w:r>
        <w:t xml:space="preserve"> for </w:t>
      </w:r>
      <w:r w:rsidR="0067264A">
        <w:t>CBI</w:t>
      </w:r>
      <w:r w:rsidR="00970993">
        <w:t>I</w:t>
      </w:r>
      <w:r w:rsidR="0067264A">
        <w:t>T</w:t>
      </w:r>
      <w:r w:rsidR="00FD3B49">
        <w:t xml:space="preserve"> Solutions Website</w:t>
      </w:r>
    </w:p>
    <w:p w14:paraId="104C0D63" w14:textId="77777777" w:rsidR="0067264A" w:rsidRDefault="0067264A"/>
    <w:p w14:paraId="13B2C01E" w14:textId="77777777" w:rsidR="00231E4B" w:rsidRDefault="00231E4B">
      <w:pPr>
        <w:rPr>
          <w:b/>
        </w:rPr>
      </w:pPr>
    </w:p>
    <w:p w14:paraId="4B80F3DF" w14:textId="1F11449F"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  <w:r w:rsidR="0067264A" w:rsidRPr="00970993">
        <w:t>The purpose of this information collection is to</w:t>
      </w:r>
      <w:r w:rsidR="00970993">
        <w:t xml:space="preserve"> </w:t>
      </w:r>
      <w:r w:rsidR="00B9304A" w:rsidRPr="008C0F04">
        <w:t xml:space="preserve">gather data </w:t>
      </w:r>
      <w:r w:rsidR="00E94E05">
        <w:t>from</w:t>
      </w:r>
      <w:r w:rsidR="00B9304A" w:rsidRPr="008C0F04">
        <w:t xml:space="preserve"> </w:t>
      </w:r>
      <w:r w:rsidR="0067264A">
        <w:t xml:space="preserve">the </w:t>
      </w:r>
      <w:r w:rsidR="002060B0">
        <w:t>National Cancer Institute</w:t>
      </w:r>
      <w:r w:rsidR="0067264A">
        <w:t xml:space="preserve">’s </w:t>
      </w:r>
      <w:r w:rsidR="00B9304A" w:rsidRPr="008C0F04">
        <w:t xml:space="preserve">staff </w:t>
      </w:r>
      <w:r w:rsidR="008C0F04">
        <w:t>to determine satisfaction</w:t>
      </w:r>
      <w:r w:rsidR="00B9304A" w:rsidRPr="008C0F04">
        <w:t xml:space="preserve"> with the </w:t>
      </w:r>
      <w:r w:rsidR="006C7434">
        <w:t>CBIIT Solutions website</w:t>
      </w:r>
      <w:r w:rsidR="00B9304A" w:rsidRPr="008C0F04">
        <w:t>.</w:t>
      </w:r>
      <w:r w:rsidR="0067264A">
        <w:t xml:space="preserve"> This information will be used to </w:t>
      </w:r>
      <w:r w:rsidR="008D2D6D">
        <w:t>improve</w:t>
      </w:r>
      <w:r w:rsidR="006C7434">
        <w:t xml:space="preserve"> the service delivery of CBI</w:t>
      </w:r>
      <w:r w:rsidR="00544935">
        <w:t>I</w:t>
      </w:r>
      <w:r w:rsidR="006C7434">
        <w:t>T Solutions web</w:t>
      </w:r>
      <w:r w:rsidR="0067264A">
        <w:t xml:space="preserve"> content to its stakeholders.</w:t>
      </w:r>
    </w:p>
    <w:p w14:paraId="2D189BF6" w14:textId="77777777" w:rsidR="00231E4B" w:rsidRDefault="00231E4B" w:rsidP="00C2079B"/>
    <w:p w14:paraId="26AFA274" w14:textId="152BFDF2"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3AF81202" w14:textId="77777777" w:rsidR="00231E4B" w:rsidRDefault="00231E4B"/>
    <w:p w14:paraId="59D7B6B5" w14:textId="644389F2" w:rsidR="008C0F04" w:rsidRDefault="0067264A">
      <w:r>
        <w:t>The survey will</w:t>
      </w:r>
      <w:r w:rsidR="00544935">
        <w:t xml:space="preserve"> appear</w:t>
      </w:r>
      <w:r>
        <w:t xml:space="preserve"> </w:t>
      </w:r>
      <w:r w:rsidR="00544935">
        <w:t>to anyone who visits the website, which would include</w:t>
      </w:r>
      <w:r>
        <w:t xml:space="preserve"> federal employees</w:t>
      </w:r>
      <w:r w:rsidR="00544935">
        <w:t xml:space="preserve"> and contract staff, volunteers, and fellows</w:t>
      </w:r>
      <w:r>
        <w:t xml:space="preserve"> of </w:t>
      </w:r>
      <w:r w:rsidR="002060B0">
        <w:t>NCI</w:t>
      </w:r>
      <w:r>
        <w:t xml:space="preserve">. This information collection request </w:t>
      </w:r>
      <w:r w:rsidR="00544935">
        <w:t xml:space="preserve">specifically addresses the non-federal population of approximately </w:t>
      </w:r>
      <w:r w:rsidR="00CB55B3" w:rsidRPr="00CB55B3">
        <w:rPr>
          <w:color w:val="1A1A1A"/>
        </w:rPr>
        <w:t>5,000</w:t>
      </w:r>
      <w:r w:rsidR="00C74CA5">
        <w:rPr>
          <w:color w:val="1A1A1A"/>
        </w:rPr>
        <w:t>.</w:t>
      </w:r>
      <w:r w:rsidR="00544935" w:rsidRPr="00CB55B3">
        <w:t xml:space="preserve"> </w:t>
      </w:r>
      <w:r w:rsidR="00544935">
        <w:t xml:space="preserve">While there is a potential for any of those </w:t>
      </w:r>
      <w:r w:rsidR="00C74CA5">
        <w:t>5,000</w:t>
      </w:r>
      <w:r w:rsidR="00544935">
        <w:t xml:space="preserve"> </w:t>
      </w:r>
      <w:r w:rsidR="00C74CA5">
        <w:t xml:space="preserve">people to </w:t>
      </w:r>
      <w:r w:rsidR="00544935">
        <w:t>visit the site, t</w:t>
      </w:r>
      <w:r w:rsidR="00C74CA5">
        <w:t>he new website has to date been visited by only half of the NCI staff since its launch</w:t>
      </w:r>
      <w:r>
        <w:t xml:space="preserve">. </w:t>
      </w:r>
    </w:p>
    <w:p w14:paraId="438931BE" w14:textId="77777777" w:rsidR="00001D49" w:rsidRDefault="00001D49"/>
    <w:p w14:paraId="014626C3" w14:textId="77777777" w:rsidR="00C8488C" w:rsidRDefault="00C8488C"/>
    <w:p w14:paraId="7B49A70E" w14:textId="77777777"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539AC856" w14:textId="77777777"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7404612F" w14:textId="77777777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8E1D6C">
        <w:rPr>
          <w:bCs/>
          <w:sz w:val="24"/>
        </w:rPr>
        <w:t>X</w:t>
      </w:r>
      <w:r w:rsidR="00155447">
        <w:rPr>
          <w:bCs/>
          <w:sz w:val="24"/>
        </w:rPr>
        <w:t xml:space="preserve"> </w:t>
      </w:r>
      <w:r w:rsidRPr="00F06866">
        <w:rPr>
          <w:bCs/>
          <w:sz w:val="24"/>
        </w:rPr>
        <w:t xml:space="preserve">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14:paraId="67112F06" w14:textId="77777777"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14:paraId="1945E933" w14:textId="77777777"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F06866" w:rsidRP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C80C1E" w:rsidRPr="00F06866">
        <w:rPr>
          <w:bCs/>
          <w:sz w:val="24"/>
          <w:u w:val="single"/>
        </w:rPr>
        <w:t>______</w:t>
      </w:r>
    </w:p>
    <w:p w14:paraId="2A101236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45975C70" w14:textId="77777777" w:rsidR="00001D49" w:rsidRDefault="00001D49">
      <w:pPr>
        <w:rPr>
          <w:b/>
        </w:rPr>
      </w:pPr>
    </w:p>
    <w:p w14:paraId="5AC1FEB7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5F559E00" w14:textId="77777777" w:rsidR="00441434" w:rsidRDefault="00441434">
      <w:pPr>
        <w:rPr>
          <w:sz w:val="16"/>
          <w:szCs w:val="16"/>
        </w:rPr>
      </w:pPr>
    </w:p>
    <w:p w14:paraId="729B58F0" w14:textId="77777777" w:rsidR="008101A5" w:rsidRPr="009C13B9" w:rsidRDefault="008101A5" w:rsidP="008101A5">
      <w:r>
        <w:t xml:space="preserve">I certify the following to be true: </w:t>
      </w:r>
    </w:p>
    <w:p w14:paraId="4CAFE174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1268F922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602A4698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0E32CBB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3637D0E9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16563F5B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05C94F31" w14:textId="77777777" w:rsidR="009C13B9" w:rsidRDefault="009C13B9" w:rsidP="009C13B9"/>
    <w:p w14:paraId="16EFC912" w14:textId="3EFB4FAC" w:rsidR="009C13B9" w:rsidRDefault="009C13B9" w:rsidP="009C13B9">
      <w:r>
        <w:t>Name:</w:t>
      </w:r>
      <w:r w:rsidR="00700225">
        <w:t xml:space="preserve"> </w:t>
      </w:r>
      <w:r>
        <w:t>______</w:t>
      </w:r>
      <w:r w:rsidR="008660AA">
        <w:t>Shea Buckman Manley</w:t>
      </w:r>
      <w:r w:rsidR="008E1D6C">
        <w:t xml:space="preserve"> </w:t>
      </w:r>
      <w:r>
        <w:t>__________________________________________</w:t>
      </w:r>
    </w:p>
    <w:p w14:paraId="080168D8" w14:textId="77777777" w:rsidR="00700225" w:rsidRDefault="00700225" w:rsidP="009C13B9"/>
    <w:p w14:paraId="391FEDE0" w14:textId="77777777" w:rsidR="009C13B9" w:rsidRDefault="009C13B9" w:rsidP="009C13B9">
      <w:r>
        <w:t>To assist review, please provide answers to the following question:</w:t>
      </w:r>
    </w:p>
    <w:p w14:paraId="18F58830" w14:textId="77777777" w:rsidR="00C2079B" w:rsidRDefault="00C2079B" w:rsidP="00C86E91">
      <w:pPr>
        <w:rPr>
          <w:b/>
        </w:rPr>
      </w:pPr>
    </w:p>
    <w:p w14:paraId="1E765CCD" w14:textId="77777777" w:rsidR="009C13B9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3DD2E343" w14:textId="77777777" w:rsidR="00132616" w:rsidRPr="00C86E91" w:rsidRDefault="00132616" w:rsidP="00C86E91">
      <w:pPr>
        <w:rPr>
          <w:b/>
        </w:rPr>
      </w:pPr>
    </w:p>
    <w:p w14:paraId="5E65636B" w14:textId="77777777" w:rsidR="00C86E91" w:rsidRDefault="009C13B9" w:rsidP="00C86E91">
      <w:pPr>
        <w:pStyle w:val="ColorfulList-Accent11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 Yes  [</w:t>
      </w:r>
      <w:r w:rsidR="00155447">
        <w:t xml:space="preserve"> </w:t>
      </w:r>
      <w:r w:rsidR="00B9304A">
        <w:t>X</w:t>
      </w:r>
      <w:r w:rsidR="009239AA">
        <w:t xml:space="preserve">]  No </w:t>
      </w:r>
    </w:p>
    <w:p w14:paraId="72A3F727" w14:textId="77777777" w:rsidR="00C86E91" w:rsidRDefault="009C13B9" w:rsidP="00C86E91">
      <w:pPr>
        <w:pStyle w:val="ColorfulList-Accent11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  ] Yes [  ] No</w:t>
      </w:r>
      <w:r w:rsidR="00C86E91">
        <w:t xml:space="preserve">   </w:t>
      </w:r>
    </w:p>
    <w:p w14:paraId="174D99F7" w14:textId="77777777" w:rsidR="00C86E91" w:rsidRDefault="00C86E91" w:rsidP="00C86E91">
      <w:pPr>
        <w:pStyle w:val="ColorfulList-Accent11"/>
        <w:numPr>
          <w:ilvl w:val="0"/>
          <w:numId w:val="18"/>
        </w:numPr>
      </w:pPr>
      <w:r>
        <w:t>If Applicable, has a System or Records Notice been published?  [  ] Yes  [  ] No</w:t>
      </w:r>
    </w:p>
    <w:p w14:paraId="171869E1" w14:textId="77777777" w:rsidR="00633F74" w:rsidRDefault="00633F74" w:rsidP="00633F74">
      <w:pPr>
        <w:pStyle w:val="ColorfulList-Accent11"/>
        <w:ind w:left="360"/>
      </w:pPr>
    </w:p>
    <w:p w14:paraId="1EA2ABB7" w14:textId="77777777" w:rsidR="00C86E91" w:rsidRDefault="00CB1078" w:rsidP="00C86E91">
      <w:pPr>
        <w:pStyle w:val="ColorfulList-Accent11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14:paraId="61A25030" w14:textId="77777777" w:rsidR="00132616" w:rsidRPr="00C86E91" w:rsidRDefault="00132616" w:rsidP="00C86E91">
      <w:pPr>
        <w:pStyle w:val="ColorfulList-Accent11"/>
        <w:ind w:left="0"/>
        <w:rPr>
          <w:b/>
        </w:rPr>
      </w:pPr>
    </w:p>
    <w:p w14:paraId="2AEB30EF" w14:textId="77777777" w:rsidR="00C86E91" w:rsidRDefault="00C86E91" w:rsidP="00C86E91">
      <w:r>
        <w:t xml:space="preserve">Is an incentive (e.g., money or reimbursement of expenses, token of appreciation) provided to participants?  [  ] Yes [ </w:t>
      </w:r>
      <w:r w:rsidR="00B9304A">
        <w:t>X</w:t>
      </w:r>
      <w:r>
        <w:t xml:space="preserve"> ] No  </w:t>
      </w:r>
    </w:p>
    <w:p w14:paraId="1BC0FF18" w14:textId="77777777" w:rsidR="004D6E14" w:rsidRDefault="004D6E14">
      <w:pPr>
        <w:rPr>
          <w:b/>
        </w:rPr>
      </w:pPr>
    </w:p>
    <w:p w14:paraId="5606ED05" w14:textId="77777777" w:rsidR="00001D49" w:rsidRDefault="00001D49" w:rsidP="00C86E91">
      <w:pPr>
        <w:rPr>
          <w:b/>
        </w:rPr>
      </w:pPr>
    </w:p>
    <w:p w14:paraId="62BFC696" w14:textId="77777777"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14:paraId="7232464D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100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1890"/>
        <w:gridCol w:w="2340"/>
        <w:gridCol w:w="2250"/>
        <w:gridCol w:w="1620"/>
      </w:tblGrid>
      <w:tr w:rsidR="00836B29" w14:paraId="087B8753" w14:textId="77777777" w:rsidTr="00256D40">
        <w:trPr>
          <w:trHeight w:val="274"/>
        </w:trPr>
        <w:tc>
          <w:tcPr>
            <w:tcW w:w="1980" w:type="dxa"/>
          </w:tcPr>
          <w:p w14:paraId="0DBFE1B3" w14:textId="77777777" w:rsidR="003668D6" w:rsidRPr="002D26E2" w:rsidRDefault="003668D6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1890" w:type="dxa"/>
          </w:tcPr>
          <w:p w14:paraId="15424EE5" w14:textId="77777777" w:rsidR="003668D6" w:rsidRPr="002D26E2" w:rsidRDefault="00256D40" w:rsidP="00843796">
            <w:pPr>
              <w:rPr>
                <w:b/>
              </w:rPr>
            </w:pPr>
            <w:r>
              <w:rPr>
                <w:b/>
              </w:rPr>
              <w:t xml:space="preserve">No. </w:t>
            </w:r>
            <w:r w:rsidR="003668D6" w:rsidRPr="002D26E2">
              <w:rPr>
                <w:b/>
              </w:rPr>
              <w:t>Respondents</w:t>
            </w:r>
          </w:p>
        </w:tc>
        <w:tc>
          <w:tcPr>
            <w:tcW w:w="2340" w:type="dxa"/>
          </w:tcPr>
          <w:p w14:paraId="2BD969E1" w14:textId="77777777" w:rsidR="003668D6" w:rsidRPr="002D26E2" w:rsidRDefault="00256D40" w:rsidP="00843796">
            <w:pPr>
              <w:rPr>
                <w:b/>
              </w:rPr>
            </w:pPr>
            <w:r>
              <w:rPr>
                <w:b/>
              </w:rPr>
              <w:t xml:space="preserve">No. </w:t>
            </w:r>
            <w:r w:rsidR="003668D6">
              <w:rPr>
                <w:b/>
              </w:rPr>
              <w:t xml:space="preserve">Responses per Respondent </w:t>
            </w:r>
          </w:p>
        </w:tc>
        <w:tc>
          <w:tcPr>
            <w:tcW w:w="2250" w:type="dxa"/>
          </w:tcPr>
          <w:p w14:paraId="4EBFA98A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  <w:r w:rsidR="00836B29">
              <w:rPr>
                <w:b/>
              </w:rPr>
              <w:t>Response</w:t>
            </w:r>
          </w:p>
          <w:p w14:paraId="29D7F3F1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620" w:type="dxa"/>
          </w:tcPr>
          <w:p w14:paraId="5CB6321A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54ACE935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836B29" w14:paraId="32900A58" w14:textId="77777777" w:rsidTr="00256D40">
        <w:trPr>
          <w:trHeight w:val="260"/>
        </w:trPr>
        <w:tc>
          <w:tcPr>
            <w:tcW w:w="1980" w:type="dxa"/>
          </w:tcPr>
          <w:p w14:paraId="0603324E" w14:textId="77777777" w:rsidR="003668D6" w:rsidRDefault="00836B29" w:rsidP="00843796">
            <w:r>
              <w:t>Individuals</w:t>
            </w:r>
          </w:p>
        </w:tc>
        <w:tc>
          <w:tcPr>
            <w:tcW w:w="1890" w:type="dxa"/>
          </w:tcPr>
          <w:p w14:paraId="43AD81D3" w14:textId="79847D19" w:rsidR="003668D6" w:rsidRDefault="00CB55B3" w:rsidP="00843796">
            <w:r>
              <w:t>5000</w:t>
            </w:r>
          </w:p>
        </w:tc>
        <w:tc>
          <w:tcPr>
            <w:tcW w:w="2340" w:type="dxa"/>
          </w:tcPr>
          <w:p w14:paraId="725A4AEC" w14:textId="77777777" w:rsidR="003668D6" w:rsidRDefault="008C0F04" w:rsidP="00843796">
            <w:r>
              <w:t>1</w:t>
            </w:r>
          </w:p>
        </w:tc>
        <w:tc>
          <w:tcPr>
            <w:tcW w:w="2250" w:type="dxa"/>
          </w:tcPr>
          <w:p w14:paraId="0CF946AF" w14:textId="678E8BE8" w:rsidR="003668D6" w:rsidRDefault="00CB5B3F" w:rsidP="00843796">
            <w:r>
              <w:t>5</w:t>
            </w:r>
            <w:r w:rsidR="0067264A">
              <w:t>/60</w:t>
            </w:r>
          </w:p>
        </w:tc>
        <w:tc>
          <w:tcPr>
            <w:tcW w:w="1620" w:type="dxa"/>
          </w:tcPr>
          <w:p w14:paraId="5219604B" w14:textId="746E7F17" w:rsidR="003668D6" w:rsidRDefault="00B33CD1" w:rsidP="00843796">
            <w:r>
              <w:t>417</w:t>
            </w:r>
          </w:p>
        </w:tc>
      </w:tr>
      <w:tr w:rsidR="00836B29" w14:paraId="0AE6F12B" w14:textId="77777777" w:rsidTr="00970993">
        <w:trPr>
          <w:trHeight w:val="152"/>
        </w:trPr>
        <w:tc>
          <w:tcPr>
            <w:tcW w:w="1980" w:type="dxa"/>
          </w:tcPr>
          <w:p w14:paraId="5AE9976D" w14:textId="77777777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1890" w:type="dxa"/>
          </w:tcPr>
          <w:p w14:paraId="4E63190C" w14:textId="6AC01D45" w:rsidR="003668D6" w:rsidRPr="002D26E2" w:rsidRDefault="00CB55B3" w:rsidP="00843796">
            <w:pPr>
              <w:rPr>
                <w:b/>
              </w:rPr>
            </w:pPr>
            <w:r>
              <w:rPr>
                <w:b/>
              </w:rPr>
              <w:t>5000</w:t>
            </w:r>
          </w:p>
        </w:tc>
        <w:tc>
          <w:tcPr>
            <w:tcW w:w="2340" w:type="dxa"/>
          </w:tcPr>
          <w:p w14:paraId="4AC4C324" w14:textId="2D7A4544" w:rsidR="003668D6" w:rsidRPr="00DD56E3" w:rsidRDefault="00CB55B3" w:rsidP="00843796">
            <w:pPr>
              <w:rPr>
                <w:b/>
              </w:rPr>
            </w:pPr>
            <w:r>
              <w:rPr>
                <w:b/>
              </w:rPr>
              <w:t>5000</w:t>
            </w:r>
          </w:p>
        </w:tc>
        <w:tc>
          <w:tcPr>
            <w:tcW w:w="2250" w:type="dxa"/>
          </w:tcPr>
          <w:p w14:paraId="797F177D" w14:textId="55ED02B4" w:rsidR="003668D6" w:rsidRPr="00970993" w:rsidRDefault="003668D6" w:rsidP="00843796">
            <w:pPr>
              <w:rPr>
                <w:b/>
              </w:rPr>
            </w:pPr>
          </w:p>
        </w:tc>
        <w:tc>
          <w:tcPr>
            <w:tcW w:w="1620" w:type="dxa"/>
          </w:tcPr>
          <w:p w14:paraId="1BB50754" w14:textId="07CF971E" w:rsidR="003668D6" w:rsidRPr="002D26E2" w:rsidRDefault="00B33CD1" w:rsidP="00843796">
            <w:pPr>
              <w:rPr>
                <w:b/>
              </w:rPr>
            </w:pPr>
            <w:r>
              <w:rPr>
                <w:b/>
              </w:rPr>
              <w:t>417</w:t>
            </w:r>
          </w:p>
        </w:tc>
      </w:tr>
    </w:tbl>
    <w:p w14:paraId="58BEB551" w14:textId="77777777" w:rsidR="00F3170F" w:rsidRDefault="00F3170F" w:rsidP="00F3170F"/>
    <w:p w14:paraId="273ED532" w14:textId="77777777" w:rsidR="009A036B" w:rsidRPr="009A036B" w:rsidRDefault="009A036B" w:rsidP="009A036B">
      <w:pPr>
        <w:rPr>
          <w:b/>
        </w:rPr>
      </w:pPr>
    </w:p>
    <w:tbl>
      <w:tblPr>
        <w:tblW w:w="100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0"/>
        <w:gridCol w:w="2430"/>
        <w:gridCol w:w="2250"/>
        <w:gridCol w:w="2520"/>
      </w:tblGrid>
      <w:tr w:rsidR="00827D38" w:rsidRPr="009A036B" w14:paraId="66A00354" w14:textId="77777777" w:rsidTr="00827D38">
        <w:trPr>
          <w:trHeight w:val="274"/>
        </w:trPr>
        <w:tc>
          <w:tcPr>
            <w:tcW w:w="2880" w:type="dxa"/>
          </w:tcPr>
          <w:p w14:paraId="3085A0CD" w14:textId="77777777"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</w:tc>
        <w:tc>
          <w:tcPr>
            <w:tcW w:w="2430" w:type="dxa"/>
          </w:tcPr>
          <w:p w14:paraId="1176B6CF" w14:textId="77777777"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  <w:r w:rsidR="00827D38">
              <w:rPr>
                <w:b/>
              </w:rPr>
              <w:t xml:space="preserve"> Hours</w:t>
            </w:r>
          </w:p>
        </w:tc>
        <w:tc>
          <w:tcPr>
            <w:tcW w:w="2250" w:type="dxa"/>
          </w:tcPr>
          <w:p w14:paraId="124FF0FA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2520" w:type="dxa"/>
          </w:tcPr>
          <w:p w14:paraId="1FDC6F21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827D38" w:rsidRPr="009A036B" w14:paraId="73BA449B" w14:textId="77777777" w:rsidTr="00827D38">
        <w:trPr>
          <w:trHeight w:val="260"/>
        </w:trPr>
        <w:tc>
          <w:tcPr>
            <w:tcW w:w="2880" w:type="dxa"/>
          </w:tcPr>
          <w:p w14:paraId="23AC8C27" w14:textId="0E284FD8" w:rsidR="00CA2010" w:rsidRPr="009A036B" w:rsidRDefault="00827D38" w:rsidP="009A036B">
            <w:r>
              <w:t>Individuals</w:t>
            </w:r>
            <w:r w:rsidR="00585D98">
              <w:t xml:space="preserve"> </w:t>
            </w:r>
          </w:p>
        </w:tc>
        <w:tc>
          <w:tcPr>
            <w:tcW w:w="2430" w:type="dxa"/>
          </w:tcPr>
          <w:p w14:paraId="2D897774" w14:textId="6CC9F258" w:rsidR="00CA2010" w:rsidRPr="009A036B" w:rsidRDefault="00B33CD1" w:rsidP="009A036B">
            <w:r>
              <w:t>417</w:t>
            </w:r>
          </w:p>
        </w:tc>
        <w:tc>
          <w:tcPr>
            <w:tcW w:w="2250" w:type="dxa"/>
          </w:tcPr>
          <w:p w14:paraId="0DB87B54" w14:textId="77777777" w:rsidR="00CA2010" w:rsidRPr="009A036B" w:rsidRDefault="00585D98" w:rsidP="009A036B">
            <w:r>
              <w:t>$42.24</w:t>
            </w:r>
          </w:p>
        </w:tc>
        <w:tc>
          <w:tcPr>
            <w:tcW w:w="2520" w:type="dxa"/>
          </w:tcPr>
          <w:p w14:paraId="7960055A" w14:textId="7DF5AB7F" w:rsidR="0067264A" w:rsidRPr="009A036B" w:rsidRDefault="00585D98" w:rsidP="00093F11">
            <w:r>
              <w:t>$</w:t>
            </w:r>
            <w:r w:rsidR="00B33CD1">
              <w:t>17,614.08</w:t>
            </w:r>
          </w:p>
        </w:tc>
      </w:tr>
      <w:tr w:rsidR="00585D98" w:rsidRPr="009A036B" w14:paraId="22C979ED" w14:textId="77777777" w:rsidTr="00827D38">
        <w:trPr>
          <w:trHeight w:val="289"/>
        </w:trPr>
        <w:tc>
          <w:tcPr>
            <w:tcW w:w="2880" w:type="dxa"/>
          </w:tcPr>
          <w:p w14:paraId="4BE6D256" w14:textId="77777777" w:rsidR="00585D98" w:rsidRPr="009A036B" w:rsidRDefault="00585D98" w:rsidP="00585D98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2430" w:type="dxa"/>
          </w:tcPr>
          <w:p w14:paraId="712019F6" w14:textId="331B18F3" w:rsidR="00585D98" w:rsidRPr="009A036B" w:rsidRDefault="00B33CD1" w:rsidP="00585D98">
            <w:r>
              <w:t>417</w:t>
            </w:r>
          </w:p>
        </w:tc>
        <w:tc>
          <w:tcPr>
            <w:tcW w:w="2250" w:type="dxa"/>
          </w:tcPr>
          <w:p w14:paraId="7790E1B5" w14:textId="77777777" w:rsidR="00585D98" w:rsidRPr="009A036B" w:rsidRDefault="00585D98" w:rsidP="00585D98">
            <w:r>
              <w:t>$42.24</w:t>
            </w:r>
          </w:p>
        </w:tc>
        <w:tc>
          <w:tcPr>
            <w:tcW w:w="2520" w:type="dxa"/>
          </w:tcPr>
          <w:p w14:paraId="0C2FD9F6" w14:textId="1D3873CC" w:rsidR="00585D98" w:rsidRPr="009A036B" w:rsidRDefault="0067264A" w:rsidP="00585D98">
            <w:r>
              <w:t>$</w:t>
            </w:r>
            <w:r w:rsidR="00B33CD1">
              <w:t xml:space="preserve">17,614.08 </w:t>
            </w:r>
          </w:p>
        </w:tc>
      </w:tr>
    </w:tbl>
    <w:p w14:paraId="26573E7C" w14:textId="77777777" w:rsidR="009A036B" w:rsidRPr="009A036B" w:rsidRDefault="009A036B" w:rsidP="009A036B"/>
    <w:p w14:paraId="7C04D629" w14:textId="77777777" w:rsidR="00003001" w:rsidRPr="009A036B" w:rsidRDefault="00132616" w:rsidP="009A036B">
      <w:r>
        <w:t xml:space="preserve">* </w:t>
      </w:r>
      <w:r w:rsidR="00093F11">
        <w:t>Calculated by taking the average of m</w:t>
      </w:r>
      <w:r w:rsidR="00003001">
        <w:t xml:space="preserve">ean hourly wage rate of Management Analysts, </w:t>
      </w:r>
      <w:r w:rsidR="00093F11">
        <w:t>(</w:t>
      </w:r>
      <w:r w:rsidR="00003001">
        <w:t>Occupation Code #13-1111</w:t>
      </w:r>
      <w:r w:rsidR="00093F11">
        <w:t>) and Operations Research Analysts (Occupation Code #15-2031)</w:t>
      </w:r>
      <w:r w:rsidR="00003001">
        <w:t>.</w:t>
      </w:r>
      <w:r w:rsidR="00003001" w:rsidRPr="00003001">
        <w:t xml:space="preserve"> </w:t>
      </w:r>
      <w:hyperlink r:id="rId9" w:anchor="19-0000" w:history="1">
        <w:r w:rsidR="00003001" w:rsidRPr="00845556">
          <w:rPr>
            <w:rStyle w:val="Hyperlink"/>
          </w:rPr>
          <w:t>http://www.bls.gov/oes/current/oes_nat.htm#19-0000</w:t>
        </w:r>
      </w:hyperlink>
      <w:r w:rsidR="00003001">
        <w:t xml:space="preserve"> -</w:t>
      </w:r>
    </w:p>
    <w:p w14:paraId="6098EF29" w14:textId="77777777" w:rsidR="009A036B" w:rsidRDefault="009A036B" w:rsidP="00F3170F"/>
    <w:p w14:paraId="661BD2EE" w14:textId="77777777" w:rsidR="00132616" w:rsidRDefault="00132616" w:rsidP="009A036B">
      <w:pPr>
        <w:rPr>
          <w:b/>
        </w:rPr>
      </w:pPr>
    </w:p>
    <w:p w14:paraId="5477E8E6" w14:textId="2B547E23" w:rsidR="009A036B" w:rsidRPr="009A036B" w:rsidRDefault="001C39F7" w:rsidP="009A036B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>The estimated annual co</w:t>
      </w:r>
      <w:r w:rsidR="00E16A2D">
        <w:t>st to the Federal government is</w:t>
      </w:r>
      <w:r w:rsidR="00C86E91">
        <w:t xml:space="preserve"> </w:t>
      </w:r>
      <w:r w:rsidR="00155447">
        <w:t>$___</w:t>
      </w:r>
      <w:r w:rsidR="001119BF">
        <w:t>1,306.92</w:t>
      </w:r>
      <w:r w:rsidR="00155447">
        <w:t>_____</w:t>
      </w:r>
      <w:r w:rsidR="00C86E91">
        <w:t>_____</w:t>
      </w:r>
      <w:r w:rsidR="009A036B">
        <w:rPr>
          <w:b/>
        </w:rPr>
        <w:t xml:space="preserve">                   </w:t>
      </w:r>
    </w:p>
    <w:p w14:paraId="172EA3BD" w14:textId="77777777" w:rsidR="009A036B" w:rsidRPr="009A036B" w:rsidRDefault="009A036B" w:rsidP="009A036B"/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32"/>
        <w:gridCol w:w="1296"/>
        <w:gridCol w:w="1363"/>
        <w:gridCol w:w="1357"/>
        <w:gridCol w:w="1341"/>
      </w:tblGrid>
      <w:tr w:rsidR="009A036B" w:rsidRPr="009A036B" w14:paraId="4D5D97F3" w14:textId="77777777" w:rsidTr="00585D98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34C3783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3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DFAA316" w14:textId="77777777" w:rsidR="009A036B" w:rsidRPr="009A036B" w:rsidRDefault="009A036B" w:rsidP="009A036B">
            <w:pPr>
              <w:rPr>
                <w:b/>
                <w:bCs/>
              </w:rPr>
            </w:pPr>
          </w:p>
          <w:p w14:paraId="234F5EA2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6EE25F3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9329E7C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5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5F6F8A0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4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EACFC72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14:paraId="57C46E77" w14:textId="77777777" w:rsidTr="00585D98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A9B2CE8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E167BC6" w14:textId="77777777" w:rsidR="009A036B" w:rsidRPr="009A036B" w:rsidRDefault="009A036B" w:rsidP="009A036B"/>
        </w:tc>
        <w:tc>
          <w:tcPr>
            <w:tcW w:w="12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F973D4F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817EC7E" w14:textId="77777777" w:rsidR="009A036B" w:rsidRPr="009A036B" w:rsidRDefault="009A036B" w:rsidP="009A036B"/>
        </w:tc>
        <w:tc>
          <w:tcPr>
            <w:tcW w:w="13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8D89416" w14:textId="77777777" w:rsidR="009A036B" w:rsidRPr="009A036B" w:rsidRDefault="009A036B" w:rsidP="009A036B"/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7B5E2A4" w14:textId="77777777" w:rsidR="009A036B" w:rsidRPr="009A036B" w:rsidRDefault="009A036B" w:rsidP="009A036B"/>
        </w:tc>
      </w:tr>
      <w:tr w:rsidR="009A036B" w:rsidRPr="009A036B" w14:paraId="448232B9" w14:textId="77777777" w:rsidTr="00585D98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5CEB09C" w14:textId="407FD8AD" w:rsidR="009A036B" w:rsidRPr="009A036B" w:rsidRDefault="008E3A61" w:rsidP="009A036B">
            <w:r>
              <w:t xml:space="preserve">Communications Manager 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55A214C" w14:textId="14AA2D0E" w:rsidR="009A036B" w:rsidRPr="009A036B" w:rsidRDefault="007C4ED4" w:rsidP="009A036B">
            <w:r>
              <w:t>14/</w:t>
            </w:r>
            <w:r w:rsidR="007B6B14">
              <w:t>6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DBC252B" w14:textId="545E4314" w:rsidR="009A036B" w:rsidRPr="009A036B" w:rsidRDefault="008E3A61" w:rsidP="009A036B">
            <w:r>
              <w:t>$</w:t>
            </w:r>
            <w:r w:rsidR="001119BF">
              <w:t>130,692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5EAC42D" w14:textId="77777777" w:rsidR="009A036B" w:rsidRPr="009A036B" w:rsidRDefault="00585D98" w:rsidP="009A036B">
            <w:r>
              <w:t>1%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A74DF5D" w14:textId="462DE43B" w:rsidR="009A036B" w:rsidRPr="009A036B" w:rsidRDefault="009A036B" w:rsidP="009A036B"/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0A9FE00" w14:textId="16B181B9" w:rsidR="009A036B" w:rsidRPr="009A036B" w:rsidRDefault="00585D98" w:rsidP="009A036B">
            <w:r>
              <w:t>$</w:t>
            </w:r>
            <w:r w:rsidR="001119BF">
              <w:t>1,306.92</w:t>
            </w:r>
          </w:p>
        </w:tc>
      </w:tr>
      <w:tr w:rsidR="009A036B" w:rsidRPr="009A036B" w14:paraId="59732748" w14:textId="77777777" w:rsidTr="00585D98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1E0AC43" w14:textId="353595D1" w:rsidR="009A036B" w:rsidRPr="002D2ACD" w:rsidRDefault="002D2ACD" w:rsidP="009A036B">
            <w:pPr>
              <w:rPr>
                <w:b/>
              </w:rPr>
            </w:pPr>
            <w:r w:rsidRPr="002D2ACD">
              <w:rPr>
                <w:b/>
              </w:rPr>
              <w:t>Contractor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33D6400" w14:textId="77777777" w:rsidR="009A036B" w:rsidRPr="009A036B" w:rsidRDefault="009A036B" w:rsidP="009A036B"/>
        </w:tc>
        <w:tc>
          <w:tcPr>
            <w:tcW w:w="12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5322FC9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1601F6B" w14:textId="77777777" w:rsidR="009A036B" w:rsidRPr="009A036B" w:rsidRDefault="009A036B" w:rsidP="009A036B"/>
        </w:tc>
        <w:tc>
          <w:tcPr>
            <w:tcW w:w="13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FA206D7" w14:textId="699976E2" w:rsidR="009A036B" w:rsidRPr="009A036B" w:rsidRDefault="009A036B" w:rsidP="009A036B"/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5ED3E12" w14:textId="534331C9" w:rsidR="009A036B" w:rsidRPr="009A036B" w:rsidRDefault="002D2ACD" w:rsidP="00155447">
            <w:r>
              <w:t>0</w:t>
            </w:r>
          </w:p>
        </w:tc>
      </w:tr>
      <w:tr w:rsidR="00C2079B" w:rsidRPr="009A036B" w14:paraId="3AA213E9" w14:textId="77777777" w:rsidTr="00585D98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1B6E0D4" w14:textId="5A8E40F9" w:rsidR="00C2079B" w:rsidRPr="009A036B" w:rsidRDefault="002D2ACD" w:rsidP="009A036B">
            <w:r>
              <w:t>Travel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FDBFF87" w14:textId="77777777" w:rsidR="00C2079B" w:rsidRPr="009A036B" w:rsidRDefault="00C2079B" w:rsidP="009A036B"/>
        </w:tc>
        <w:tc>
          <w:tcPr>
            <w:tcW w:w="12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5E6C811" w14:textId="77777777" w:rsidR="00C2079B" w:rsidRPr="009A036B" w:rsidRDefault="00C2079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1960ED7" w14:textId="77777777" w:rsidR="00C2079B" w:rsidRPr="009A036B" w:rsidRDefault="00C2079B" w:rsidP="009A036B"/>
        </w:tc>
        <w:tc>
          <w:tcPr>
            <w:tcW w:w="13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4C41FB4" w14:textId="77777777" w:rsidR="00C2079B" w:rsidRPr="009A036B" w:rsidRDefault="00C2079B" w:rsidP="009A036B"/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3010ECF" w14:textId="3C385D11" w:rsidR="00C2079B" w:rsidRPr="009A036B" w:rsidRDefault="002D2ACD" w:rsidP="009A036B">
            <w:r>
              <w:t>0</w:t>
            </w:r>
          </w:p>
        </w:tc>
      </w:tr>
      <w:tr w:rsidR="00585D98" w:rsidRPr="002D2ACD" w14:paraId="19FED11E" w14:textId="77777777" w:rsidTr="00585D98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6E29D05" w14:textId="77777777" w:rsidR="00585D98" w:rsidRPr="002D2ACD" w:rsidRDefault="00585D98" w:rsidP="00585D98">
            <w:pPr>
              <w:rPr>
                <w:b/>
              </w:rPr>
            </w:pPr>
            <w:r w:rsidRPr="002D2ACD">
              <w:rPr>
                <w:b/>
              </w:rPr>
              <w:t>TOTAL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EAEBEAD" w14:textId="3D40156B" w:rsidR="00585D98" w:rsidRPr="002D2ACD" w:rsidRDefault="00585D98" w:rsidP="00585D98">
            <w:pPr>
              <w:rPr>
                <w:b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0D5E869" w14:textId="471D8BAE" w:rsidR="00585D98" w:rsidRPr="002D2ACD" w:rsidRDefault="00585D98" w:rsidP="00585D98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941DDD5" w14:textId="3D788495" w:rsidR="00585D98" w:rsidRPr="002D2ACD" w:rsidRDefault="00585D98" w:rsidP="00585D98">
            <w:pPr>
              <w:rPr>
                <w:b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EE81E7B" w14:textId="1FFD86B4" w:rsidR="00585D98" w:rsidRPr="002D2ACD" w:rsidRDefault="00585D98" w:rsidP="00585D98">
            <w:pPr>
              <w:rPr>
                <w:b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9E60FF4" w14:textId="00012570" w:rsidR="00585D98" w:rsidRPr="002D2ACD" w:rsidRDefault="00585D98" w:rsidP="00585D98">
            <w:pPr>
              <w:rPr>
                <w:b/>
              </w:rPr>
            </w:pPr>
            <w:r w:rsidRPr="002D2ACD">
              <w:rPr>
                <w:b/>
              </w:rPr>
              <w:t>$</w:t>
            </w:r>
            <w:r w:rsidR="001119BF" w:rsidRPr="002D2ACD">
              <w:rPr>
                <w:b/>
              </w:rPr>
              <w:t>1,306.92</w:t>
            </w:r>
          </w:p>
        </w:tc>
      </w:tr>
    </w:tbl>
    <w:p w14:paraId="5FA93EB1" w14:textId="77777777" w:rsidR="009A036B" w:rsidRPr="002D2ACD" w:rsidRDefault="009A036B"/>
    <w:p w14:paraId="7AD7017C" w14:textId="77777777" w:rsidR="00F06866" w:rsidRDefault="00132616" w:rsidP="00F06866">
      <w:pPr>
        <w:rPr>
          <w:b/>
        </w:rPr>
      </w:pPr>
      <w:r>
        <w:rPr>
          <w:b/>
        </w:rPr>
        <w:br w:type="page"/>
      </w:r>
      <w:r w:rsidR="00636621">
        <w:rPr>
          <w:b/>
        </w:rPr>
        <w:lastRenderedPageBreak/>
        <w:t>The</w:t>
      </w:r>
      <w:r w:rsidR="0069403B">
        <w:rPr>
          <w:b/>
        </w:rPr>
        <w:t xml:space="preserve"> select</w:t>
      </w:r>
      <w:r w:rsidR="00636621">
        <w:rPr>
          <w:b/>
        </w:rPr>
        <w:t>ion of your targeted respondents</w:t>
      </w:r>
    </w:p>
    <w:p w14:paraId="2560F58C" w14:textId="77777777" w:rsidR="00132616" w:rsidRDefault="00132616" w:rsidP="00F06866">
      <w:pPr>
        <w:rPr>
          <w:b/>
        </w:rPr>
      </w:pPr>
    </w:p>
    <w:p w14:paraId="13B8CD4F" w14:textId="17E97066" w:rsidR="0069403B" w:rsidRDefault="0069403B" w:rsidP="0069403B">
      <w:pPr>
        <w:pStyle w:val="ColorfulList-Accent11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</w:t>
      </w:r>
      <w:r w:rsidR="002D2ACD">
        <w:t xml:space="preserve">  </w:t>
      </w:r>
      <w:r>
        <w:t>] Yes</w:t>
      </w:r>
      <w:r>
        <w:tab/>
      </w:r>
      <w:r w:rsidR="002D2ACD">
        <w:t xml:space="preserve">  </w:t>
      </w:r>
      <w:r>
        <w:t>[</w:t>
      </w:r>
      <w:r w:rsidR="002D2ACD">
        <w:t>X</w:t>
      </w:r>
      <w:r>
        <w:t>] No</w:t>
      </w:r>
    </w:p>
    <w:p w14:paraId="33A9142F" w14:textId="77777777" w:rsidR="00636621" w:rsidRDefault="00636621" w:rsidP="00636621">
      <w:pPr>
        <w:pStyle w:val="ColorfulList-Accent11"/>
      </w:pPr>
    </w:p>
    <w:p w14:paraId="787829A9" w14:textId="77777777" w:rsidR="00C2079B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</w:p>
    <w:p w14:paraId="34E32963" w14:textId="77777777" w:rsidR="00636621" w:rsidRDefault="00636621" w:rsidP="001B0AAA"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14:paraId="09B79183" w14:textId="77777777" w:rsidR="00C2079B" w:rsidRDefault="00C2079B" w:rsidP="001B0AAA"/>
    <w:p w14:paraId="176C456E" w14:textId="68AC05C3" w:rsidR="00A403BB" w:rsidRDefault="00A403BB" w:rsidP="00A403BB"/>
    <w:p w14:paraId="2A65ED1F" w14:textId="77777777" w:rsidR="002D2ACD" w:rsidRDefault="002D2ACD" w:rsidP="00A403BB"/>
    <w:p w14:paraId="2FB04AB4" w14:textId="77777777"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14:paraId="192EA8A5" w14:textId="77777777" w:rsidR="00A403BB" w:rsidRDefault="001B0AAA" w:rsidP="00A403BB">
      <w:pPr>
        <w:pStyle w:val="ColorfulList-Accent11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14:paraId="2E087FD5" w14:textId="77777777" w:rsidR="001B0AAA" w:rsidRDefault="00971BE2" w:rsidP="001B0AAA">
      <w:pPr>
        <w:ind w:left="720"/>
      </w:pPr>
      <w:r>
        <w:t>[</w:t>
      </w:r>
      <w:r w:rsidR="00155447">
        <w:t xml:space="preserve"> </w:t>
      </w:r>
      <w:r w:rsidR="00B9304A">
        <w:t>X</w:t>
      </w:r>
      <w:r w:rsidR="00A403BB">
        <w:t>] Web-based</w:t>
      </w:r>
      <w:r w:rsidR="001B0AAA">
        <w:t xml:space="preserve"> or other forms of Social Media </w:t>
      </w:r>
    </w:p>
    <w:p w14:paraId="171CE992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14:paraId="4B393BB0" w14:textId="77777777" w:rsidR="001B0AAA" w:rsidRDefault="00A403BB" w:rsidP="001B0AAA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14:paraId="6DB3AADF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14:paraId="20AF2859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14:paraId="7AAB9135" w14:textId="77777777" w:rsidR="00C2079B" w:rsidRDefault="00C2079B" w:rsidP="001B0AAA">
      <w:pPr>
        <w:ind w:left="720"/>
      </w:pPr>
    </w:p>
    <w:p w14:paraId="22EE84E8" w14:textId="77777777" w:rsidR="00F24CFC" w:rsidRDefault="00F24CFC" w:rsidP="00F24CFC">
      <w:pPr>
        <w:pStyle w:val="ColorfulList-Accent11"/>
        <w:numPr>
          <w:ilvl w:val="0"/>
          <w:numId w:val="17"/>
        </w:numPr>
      </w:pPr>
      <w:r>
        <w:t xml:space="preserve">Will interviewers or facilitators be used?  [  ] Yes [ </w:t>
      </w:r>
      <w:r w:rsidR="00B9304A">
        <w:t>X</w:t>
      </w:r>
      <w:r>
        <w:t xml:space="preserve"> ] No</w:t>
      </w:r>
    </w:p>
    <w:p w14:paraId="336D8C6D" w14:textId="77777777" w:rsidR="00F24CFC" w:rsidRDefault="00F24CFC" w:rsidP="00F24CFC">
      <w:pPr>
        <w:pStyle w:val="ColorfulList-Accent11"/>
        <w:ind w:left="360"/>
      </w:pPr>
      <w:r>
        <w:t xml:space="preserve"> </w:t>
      </w:r>
    </w:p>
    <w:p w14:paraId="0CB10AC4" w14:textId="77777777" w:rsidR="0024521E" w:rsidRPr="00F24CFC" w:rsidRDefault="00F24CFC" w:rsidP="0024521E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14:paraId="7EF6BA85" w14:textId="77777777" w:rsidR="000913EC" w:rsidRDefault="000913EC" w:rsidP="00F24CFC">
      <w:pPr>
        <w:pStyle w:val="Heading2"/>
        <w:tabs>
          <w:tab w:val="left" w:pos="900"/>
        </w:tabs>
        <w:ind w:right="-180"/>
        <w:rPr>
          <w:sz w:val="28"/>
        </w:rPr>
      </w:pPr>
    </w:p>
    <w:p w14:paraId="5C59C05A" w14:textId="3EE0200D" w:rsidR="00523F53" w:rsidRDefault="00523F53" w:rsidP="008D2D6D"/>
    <w:sectPr w:rsidR="00523F53" w:rsidSect="00194AC6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DF8C40" w14:textId="77777777" w:rsidR="00337851" w:rsidRDefault="00337851">
      <w:r>
        <w:separator/>
      </w:r>
    </w:p>
  </w:endnote>
  <w:endnote w:type="continuationSeparator" w:id="0">
    <w:p w14:paraId="319F2B62" w14:textId="77777777" w:rsidR="00337851" w:rsidRDefault="003378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CFDA03" w14:textId="4C10D3C9" w:rsidR="00873F30" w:rsidRDefault="00873F30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t xml:space="preserve">Page </w:t>
    </w: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9E3234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  <w:r w:rsidR="00F93558">
      <w:rPr>
        <w:rStyle w:val="PageNumber"/>
        <w:sz w:val="20"/>
        <w:szCs w:val="20"/>
      </w:rPr>
      <w:tab/>
    </w:r>
    <w:r w:rsidR="00F93558">
      <w:rPr>
        <w:rStyle w:val="PageNumber"/>
        <w:sz w:val="20"/>
        <w:szCs w:val="20"/>
      </w:rPr>
      <w:tab/>
      <w:t>11/20</w:t>
    </w:r>
    <w:r w:rsidR="008660AA">
      <w:rPr>
        <w:rStyle w:val="PageNumber"/>
        <w:sz w:val="20"/>
        <w:szCs w:val="20"/>
      </w:rPr>
      <w:t>/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FEBED7" w14:textId="77777777" w:rsidR="00337851" w:rsidRDefault="00337851">
      <w:r>
        <w:separator/>
      </w:r>
    </w:p>
  </w:footnote>
  <w:footnote w:type="continuationSeparator" w:id="0">
    <w:p w14:paraId="775193C2" w14:textId="77777777" w:rsidR="00337851" w:rsidRDefault="003378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04F8EB2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41019BE"/>
    <w:multiLevelType w:val="hybridMultilevel"/>
    <w:tmpl w:val="6A4ECB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6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B174A62"/>
    <w:multiLevelType w:val="hybridMultilevel"/>
    <w:tmpl w:val="AF8C2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2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7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9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18"/>
  </w:num>
  <w:num w:numId="4">
    <w:abstractNumId w:val="20"/>
  </w:num>
  <w:num w:numId="5">
    <w:abstractNumId w:val="5"/>
  </w:num>
  <w:num w:numId="6">
    <w:abstractNumId w:val="2"/>
  </w:num>
  <w:num w:numId="7">
    <w:abstractNumId w:val="11"/>
  </w:num>
  <w:num w:numId="8">
    <w:abstractNumId w:val="16"/>
  </w:num>
  <w:num w:numId="9">
    <w:abstractNumId w:val="12"/>
  </w:num>
  <w:num w:numId="10">
    <w:abstractNumId w:val="4"/>
  </w:num>
  <w:num w:numId="11">
    <w:abstractNumId w:val="8"/>
  </w:num>
  <w:num w:numId="12">
    <w:abstractNumId w:val="9"/>
  </w:num>
  <w:num w:numId="13">
    <w:abstractNumId w:val="1"/>
  </w:num>
  <w:num w:numId="14">
    <w:abstractNumId w:val="17"/>
  </w:num>
  <w:num w:numId="15">
    <w:abstractNumId w:val="15"/>
  </w:num>
  <w:num w:numId="16">
    <w:abstractNumId w:val="14"/>
  </w:num>
  <w:num w:numId="17">
    <w:abstractNumId w:val="6"/>
  </w:num>
  <w:num w:numId="18">
    <w:abstractNumId w:val="7"/>
  </w:num>
  <w:num w:numId="19">
    <w:abstractNumId w:val="0"/>
  </w:num>
  <w:num w:numId="20">
    <w:abstractNumId w:val="10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NzE2MzE0NLAwMrNU0lEKTi0uzszPAykwqgUAbmqQBCwAAAA="/>
  </w:docVars>
  <w:rsids>
    <w:rsidRoot w:val="00D6383F"/>
    <w:rsid w:val="00001D49"/>
    <w:rsid w:val="00003001"/>
    <w:rsid w:val="000071D1"/>
    <w:rsid w:val="0001360C"/>
    <w:rsid w:val="00023A57"/>
    <w:rsid w:val="00047A64"/>
    <w:rsid w:val="0006727F"/>
    <w:rsid w:val="00067329"/>
    <w:rsid w:val="000722CE"/>
    <w:rsid w:val="00074342"/>
    <w:rsid w:val="00085667"/>
    <w:rsid w:val="000913EC"/>
    <w:rsid w:val="00093F11"/>
    <w:rsid w:val="000B2838"/>
    <w:rsid w:val="000B6A6B"/>
    <w:rsid w:val="000D44CA"/>
    <w:rsid w:val="000E200B"/>
    <w:rsid w:val="000F68BE"/>
    <w:rsid w:val="001119BF"/>
    <w:rsid w:val="00114CBB"/>
    <w:rsid w:val="00132616"/>
    <w:rsid w:val="00142008"/>
    <w:rsid w:val="00155447"/>
    <w:rsid w:val="00162F83"/>
    <w:rsid w:val="00183D3D"/>
    <w:rsid w:val="001855D1"/>
    <w:rsid w:val="001927A4"/>
    <w:rsid w:val="00194AC6"/>
    <w:rsid w:val="001A23B0"/>
    <w:rsid w:val="001A25CC"/>
    <w:rsid w:val="001B0AAA"/>
    <w:rsid w:val="001C39F7"/>
    <w:rsid w:val="001F362A"/>
    <w:rsid w:val="002060B0"/>
    <w:rsid w:val="00231E4B"/>
    <w:rsid w:val="00237B48"/>
    <w:rsid w:val="0024521E"/>
    <w:rsid w:val="00251F5E"/>
    <w:rsid w:val="00256D40"/>
    <w:rsid w:val="00261E29"/>
    <w:rsid w:val="00263C3D"/>
    <w:rsid w:val="00274D0B"/>
    <w:rsid w:val="00284110"/>
    <w:rsid w:val="002A7DAB"/>
    <w:rsid w:val="002B3C95"/>
    <w:rsid w:val="002C3DAA"/>
    <w:rsid w:val="002D0B92"/>
    <w:rsid w:val="002D26E2"/>
    <w:rsid w:val="002D2ACD"/>
    <w:rsid w:val="00310235"/>
    <w:rsid w:val="00320250"/>
    <w:rsid w:val="00322E10"/>
    <w:rsid w:val="00333A79"/>
    <w:rsid w:val="00337851"/>
    <w:rsid w:val="003668D6"/>
    <w:rsid w:val="003843CA"/>
    <w:rsid w:val="003A7074"/>
    <w:rsid w:val="003D5BBE"/>
    <w:rsid w:val="003E3C61"/>
    <w:rsid w:val="003E6F2F"/>
    <w:rsid w:val="003F1C5B"/>
    <w:rsid w:val="00400D4E"/>
    <w:rsid w:val="00431EB1"/>
    <w:rsid w:val="00434E33"/>
    <w:rsid w:val="00441434"/>
    <w:rsid w:val="0045264C"/>
    <w:rsid w:val="0045788E"/>
    <w:rsid w:val="00484A10"/>
    <w:rsid w:val="004876EC"/>
    <w:rsid w:val="004C2D14"/>
    <w:rsid w:val="004D6E14"/>
    <w:rsid w:val="005009B0"/>
    <w:rsid w:val="00523F53"/>
    <w:rsid w:val="00544935"/>
    <w:rsid w:val="00585D98"/>
    <w:rsid w:val="005A1006"/>
    <w:rsid w:val="005A772A"/>
    <w:rsid w:val="005E714A"/>
    <w:rsid w:val="00606CF1"/>
    <w:rsid w:val="00613E4E"/>
    <w:rsid w:val="006140A0"/>
    <w:rsid w:val="00633F74"/>
    <w:rsid w:val="00636621"/>
    <w:rsid w:val="00642B49"/>
    <w:rsid w:val="00650AA7"/>
    <w:rsid w:val="0067264A"/>
    <w:rsid w:val="00673297"/>
    <w:rsid w:val="006832D9"/>
    <w:rsid w:val="00686301"/>
    <w:rsid w:val="0069403B"/>
    <w:rsid w:val="006C7434"/>
    <w:rsid w:val="006D5F47"/>
    <w:rsid w:val="006F3DDE"/>
    <w:rsid w:val="00700225"/>
    <w:rsid w:val="00701CE5"/>
    <w:rsid w:val="00704678"/>
    <w:rsid w:val="00710CEF"/>
    <w:rsid w:val="007425E7"/>
    <w:rsid w:val="00766D95"/>
    <w:rsid w:val="0077703F"/>
    <w:rsid w:val="007A05D8"/>
    <w:rsid w:val="007B6B14"/>
    <w:rsid w:val="007C4ED4"/>
    <w:rsid w:val="007C6F99"/>
    <w:rsid w:val="007F5D3B"/>
    <w:rsid w:val="00802607"/>
    <w:rsid w:val="008101A5"/>
    <w:rsid w:val="00821A52"/>
    <w:rsid w:val="00822664"/>
    <w:rsid w:val="00827D38"/>
    <w:rsid w:val="00836B29"/>
    <w:rsid w:val="00843796"/>
    <w:rsid w:val="008660AA"/>
    <w:rsid w:val="00873F30"/>
    <w:rsid w:val="00885502"/>
    <w:rsid w:val="00895229"/>
    <w:rsid w:val="008C0F04"/>
    <w:rsid w:val="008C2F5D"/>
    <w:rsid w:val="008D2D6D"/>
    <w:rsid w:val="008E1D6C"/>
    <w:rsid w:val="008E3A61"/>
    <w:rsid w:val="008F0203"/>
    <w:rsid w:val="008F50D4"/>
    <w:rsid w:val="00921389"/>
    <w:rsid w:val="009239AA"/>
    <w:rsid w:val="00935ADA"/>
    <w:rsid w:val="00946B6C"/>
    <w:rsid w:val="00955A71"/>
    <w:rsid w:val="0096108F"/>
    <w:rsid w:val="00970993"/>
    <w:rsid w:val="00971BE2"/>
    <w:rsid w:val="0099649F"/>
    <w:rsid w:val="009A036B"/>
    <w:rsid w:val="009C13B9"/>
    <w:rsid w:val="009D01A2"/>
    <w:rsid w:val="009E3234"/>
    <w:rsid w:val="009F5923"/>
    <w:rsid w:val="00A229F1"/>
    <w:rsid w:val="00A403BB"/>
    <w:rsid w:val="00A538FA"/>
    <w:rsid w:val="00A674DF"/>
    <w:rsid w:val="00A83AA6"/>
    <w:rsid w:val="00AC60E8"/>
    <w:rsid w:val="00AE14B1"/>
    <w:rsid w:val="00AE1809"/>
    <w:rsid w:val="00AE675F"/>
    <w:rsid w:val="00AF348F"/>
    <w:rsid w:val="00B33CD1"/>
    <w:rsid w:val="00B80D76"/>
    <w:rsid w:val="00B81C8B"/>
    <w:rsid w:val="00B9304A"/>
    <w:rsid w:val="00BA2105"/>
    <w:rsid w:val="00BA7E06"/>
    <w:rsid w:val="00BB43B5"/>
    <w:rsid w:val="00BB6219"/>
    <w:rsid w:val="00BC676D"/>
    <w:rsid w:val="00BC6CB7"/>
    <w:rsid w:val="00BD290F"/>
    <w:rsid w:val="00C04584"/>
    <w:rsid w:val="00C14CC4"/>
    <w:rsid w:val="00C2079B"/>
    <w:rsid w:val="00C33C52"/>
    <w:rsid w:val="00C40D8B"/>
    <w:rsid w:val="00C43310"/>
    <w:rsid w:val="00C74CA5"/>
    <w:rsid w:val="00C80C1E"/>
    <w:rsid w:val="00C8407A"/>
    <w:rsid w:val="00C8488C"/>
    <w:rsid w:val="00C86E91"/>
    <w:rsid w:val="00CA19A3"/>
    <w:rsid w:val="00CA2010"/>
    <w:rsid w:val="00CA2650"/>
    <w:rsid w:val="00CB1078"/>
    <w:rsid w:val="00CB55B3"/>
    <w:rsid w:val="00CB5B3F"/>
    <w:rsid w:val="00CC37B7"/>
    <w:rsid w:val="00CC6FAF"/>
    <w:rsid w:val="00D24698"/>
    <w:rsid w:val="00D6383F"/>
    <w:rsid w:val="00DA758C"/>
    <w:rsid w:val="00DB4A58"/>
    <w:rsid w:val="00DB59D0"/>
    <w:rsid w:val="00DC33D3"/>
    <w:rsid w:val="00DD56E3"/>
    <w:rsid w:val="00DF038D"/>
    <w:rsid w:val="00E16A2D"/>
    <w:rsid w:val="00E1733D"/>
    <w:rsid w:val="00E26329"/>
    <w:rsid w:val="00E40B50"/>
    <w:rsid w:val="00E41CDC"/>
    <w:rsid w:val="00E50293"/>
    <w:rsid w:val="00E65FFC"/>
    <w:rsid w:val="00E80951"/>
    <w:rsid w:val="00E85000"/>
    <w:rsid w:val="00E86CC6"/>
    <w:rsid w:val="00E94E05"/>
    <w:rsid w:val="00EB56B3"/>
    <w:rsid w:val="00ED6492"/>
    <w:rsid w:val="00EF2095"/>
    <w:rsid w:val="00EF5B8A"/>
    <w:rsid w:val="00EF6F5D"/>
    <w:rsid w:val="00F06866"/>
    <w:rsid w:val="00F15956"/>
    <w:rsid w:val="00F22B26"/>
    <w:rsid w:val="00F24CFC"/>
    <w:rsid w:val="00F3170F"/>
    <w:rsid w:val="00F635A2"/>
    <w:rsid w:val="00F93558"/>
    <w:rsid w:val="00F976B0"/>
    <w:rsid w:val="00FA6DE7"/>
    <w:rsid w:val="00FC0A8E"/>
    <w:rsid w:val="00FD3B49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ED811F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00300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23F5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23F53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3F53"/>
    <w:rPr>
      <w:rFonts w:ascii="Calibri" w:eastAsiaTheme="minorHAnsi" w:hAnsi="Calibri" w:cstheme="minorBidi"/>
      <w:sz w:val="22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00300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23F5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23F53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3F53"/>
    <w:rPr>
      <w:rFonts w:ascii="Calibri" w:eastAsiaTheme="minorHAnsi" w:hAnsi="Calibri" w:cstheme="minorBidi"/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://www.bls.gov/oes/current/oes_nat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2CFAB1-1F2A-49BF-8962-A2BF104C4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5</Words>
  <Characters>368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319</CharactersWithSpaces>
  <SharedDoc>false</SharedDoc>
  <HLinks>
    <vt:vector size="6" baseType="variant">
      <vt:variant>
        <vt:i4>852083</vt:i4>
      </vt:variant>
      <vt:variant>
        <vt:i4>0</vt:i4>
      </vt:variant>
      <vt:variant>
        <vt:i4>0</vt:i4>
      </vt:variant>
      <vt:variant>
        <vt:i4>5</vt:i4>
      </vt:variant>
      <vt:variant>
        <vt:lpwstr>http://www.bls.gov/oes/current/oes_nat.htm</vt:lpwstr>
      </vt:variant>
      <vt:variant>
        <vt:lpwstr>19-0000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7-11-14T18:48:00Z</cp:lastPrinted>
  <dcterms:created xsi:type="dcterms:W3CDTF">2017-11-30T20:10:00Z</dcterms:created>
  <dcterms:modified xsi:type="dcterms:W3CDTF">2017-11-30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